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BE914" w14:textId="18E646A0" w:rsidR="004F73C1" w:rsidRDefault="003914A7" w:rsidP="003914A7">
      <w:pPr>
        <w:pStyle w:val="Title"/>
      </w:pPr>
      <w:r>
        <w:t>Trainers List</w:t>
      </w:r>
    </w:p>
    <w:p w14:paraId="2D7AB59C" w14:textId="5CFDB521" w:rsidR="003914A7" w:rsidRDefault="003914A7" w:rsidP="003914A7">
      <w:pPr>
        <w:pStyle w:val="Heading1"/>
      </w:pPr>
      <w:r>
        <w:t>Jared</w:t>
      </w:r>
    </w:p>
    <w:p w14:paraId="0AC43E94" w14:textId="183F918E" w:rsidR="003914A7" w:rsidRDefault="003914A7" w:rsidP="003914A7">
      <w:r>
        <w:t>Types: grass/steel</w:t>
      </w:r>
    </w:p>
    <w:p w14:paraId="59BFB94B" w14:textId="1921D7D4" w:rsidR="003914A7" w:rsidRDefault="003914A7" w:rsidP="003914A7">
      <w:r>
        <w:t>Pokémon:</w:t>
      </w:r>
    </w:p>
    <w:p w14:paraId="4261936B" w14:textId="13088740" w:rsidR="003914A7" w:rsidRDefault="003914A7" w:rsidP="003914A7">
      <w:pPr>
        <w:pStyle w:val="ListParagraph"/>
        <w:numPr>
          <w:ilvl w:val="0"/>
          <w:numId w:val="1"/>
        </w:numPr>
      </w:pPr>
      <w:r>
        <w:t>Charizard</w:t>
      </w:r>
    </w:p>
    <w:p w14:paraId="49394FBB" w14:textId="306A5ADF" w:rsidR="003914A7" w:rsidRDefault="003914A7" w:rsidP="003914A7">
      <w:pPr>
        <w:pStyle w:val="ListParagraph"/>
        <w:numPr>
          <w:ilvl w:val="0"/>
          <w:numId w:val="1"/>
        </w:numPr>
      </w:pPr>
      <w:proofErr w:type="spellStart"/>
      <w:r>
        <w:t>Scizor</w:t>
      </w:r>
      <w:proofErr w:type="spellEnd"/>
    </w:p>
    <w:p w14:paraId="7B2CE05E" w14:textId="2E8C7650" w:rsidR="003914A7" w:rsidRDefault="003914A7" w:rsidP="003914A7">
      <w:pPr>
        <w:pStyle w:val="ListParagraph"/>
        <w:numPr>
          <w:ilvl w:val="0"/>
          <w:numId w:val="1"/>
        </w:numPr>
      </w:pPr>
      <w:proofErr w:type="spellStart"/>
      <w:r>
        <w:t>Metagross</w:t>
      </w:r>
      <w:proofErr w:type="spellEnd"/>
    </w:p>
    <w:p w14:paraId="5DA3B68C" w14:textId="3053743D" w:rsidR="003914A7" w:rsidRDefault="003914A7" w:rsidP="003914A7">
      <w:pPr>
        <w:pStyle w:val="ListParagraph"/>
        <w:numPr>
          <w:ilvl w:val="0"/>
          <w:numId w:val="1"/>
        </w:numPr>
      </w:pPr>
      <w:proofErr w:type="spellStart"/>
      <w:r>
        <w:t>Shiftry</w:t>
      </w:r>
      <w:proofErr w:type="spellEnd"/>
    </w:p>
    <w:p w14:paraId="0C9F0408" w14:textId="06F32A62" w:rsidR="003914A7" w:rsidRDefault="003914A7" w:rsidP="003914A7">
      <w:pPr>
        <w:pStyle w:val="ListParagraph"/>
        <w:numPr>
          <w:ilvl w:val="0"/>
          <w:numId w:val="1"/>
        </w:numPr>
      </w:pPr>
      <w:proofErr w:type="spellStart"/>
      <w:r>
        <w:t>Abomasnow</w:t>
      </w:r>
      <w:proofErr w:type="spellEnd"/>
    </w:p>
    <w:p w14:paraId="39ADAE72" w14:textId="4F1AA6DE" w:rsidR="003914A7" w:rsidRDefault="003914A7" w:rsidP="003914A7">
      <w:pPr>
        <w:pStyle w:val="ListParagraph"/>
        <w:numPr>
          <w:ilvl w:val="0"/>
          <w:numId w:val="1"/>
        </w:numPr>
      </w:pPr>
      <w:proofErr w:type="spellStart"/>
      <w:r>
        <w:t>Simisage</w:t>
      </w:r>
      <w:proofErr w:type="spellEnd"/>
    </w:p>
    <w:p w14:paraId="4C8071E2" w14:textId="25C4F3BA" w:rsidR="003914A7" w:rsidRDefault="003914A7" w:rsidP="003914A7">
      <w:pPr>
        <w:pStyle w:val="Heading1"/>
      </w:pPr>
      <w:r>
        <w:t>Sham</w:t>
      </w:r>
    </w:p>
    <w:p w14:paraId="233C0DD4" w14:textId="4AEC76DC" w:rsidR="003914A7" w:rsidRDefault="003914A7" w:rsidP="003914A7">
      <w:r>
        <w:t>Types: fire/grass</w:t>
      </w:r>
    </w:p>
    <w:p w14:paraId="6C98A771" w14:textId="591AA7B6" w:rsidR="003914A7" w:rsidRDefault="003914A7" w:rsidP="003914A7">
      <w:r>
        <w:t>Pokémon:</w:t>
      </w:r>
    </w:p>
    <w:p w14:paraId="1958B41E" w14:textId="74564C85" w:rsidR="003914A7" w:rsidRDefault="003914A7" w:rsidP="003914A7">
      <w:pPr>
        <w:pStyle w:val="ListParagraph"/>
        <w:numPr>
          <w:ilvl w:val="0"/>
          <w:numId w:val="2"/>
        </w:numPr>
      </w:pPr>
      <w:proofErr w:type="spellStart"/>
      <w:r>
        <w:t>Rapidash</w:t>
      </w:r>
      <w:proofErr w:type="spellEnd"/>
    </w:p>
    <w:p w14:paraId="1F004D1F" w14:textId="7552C04D" w:rsidR="003914A7" w:rsidRDefault="003914A7" w:rsidP="003914A7">
      <w:pPr>
        <w:pStyle w:val="ListParagraph"/>
        <w:numPr>
          <w:ilvl w:val="0"/>
          <w:numId w:val="2"/>
        </w:numPr>
      </w:pPr>
      <w:proofErr w:type="spellStart"/>
      <w:r>
        <w:t>Talonflame</w:t>
      </w:r>
      <w:proofErr w:type="spellEnd"/>
    </w:p>
    <w:p w14:paraId="6E82AC21" w14:textId="7A52F474" w:rsidR="003914A7" w:rsidRDefault="003914A7" w:rsidP="003914A7">
      <w:pPr>
        <w:pStyle w:val="ListParagraph"/>
        <w:numPr>
          <w:ilvl w:val="0"/>
          <w:numId w:val="2"/>
        </w:numPr>
      </w:pPr>
      <w:proofErr w:type="spellStart"/>
      <w:r>
        <w:t>Pyroar</w:t>
      </w:r>
      <w:proofErr w:type="spellEnd"/>
    </w:p>
    <w:p w14:paraId="5B79030B" w14:textId="77429D79" w:rsidR="003914A7" w:rsidRDefault="003914A7" w:rsidP="003914A7">
      <w:pPr>
        <w:pStyle w:val="ListParagraph"/>
        <w:numPr>
          <w:ilvl w:val="0"/>
          <w:numId w:val="2"/>
        </w:numPr>
      </w:pPr>
      <w:proofErr w:type="spellStart"/>
      <w:r>
        <w:t>Bellossom</w:t>
      </w:r>
      <w:proofErr w:type="spellEnd"/>
    </w:p>
    <w:p w14:paraId="51A01E0C" w14:textId="7D8248B3" w:rsidR="003914A7" w:rsidRDefault="003914A7" w:rsidP="003914A7">
      <w:pPr>
        <w:pStyle w:val="ListParagraph"/>
        <w:numPr>
          <w:ilvl w:val="0"/>
          <w:numId w:val="2"/>
        </w:numPr>
      </w:pPr>
      <w:proofErr w:type="spellStart"/>
      <w:r>
        <w:t>Sunflora</w:t>
      </w:r>
      <w:proofErr w:type="spellEnd"/>
    </w:p>
    <w:p w14:paraId="78D637BA" w14:textId="779EF97E" w:rsidR="003914A7" w:rsidRDefault="003914A7" w:rsidP="003914A7">
      <w:pPr>
        <w:pStyle w:val="ListParagraph"/>
        <w:numPr>
          <w:ilvl w:val="0"/>
          <w:numId w:val="2"/>
        </w:numPr>
      </w:pPr>
      <w:proofErr w:type="spellStart"/>
      <w:r>
        <w:t>Cherrim</w:t>
      </w:r>
      <w:proofErr w:type="spellEnd"/>
    </w:p>
    <w:p w14:paraId="28D651BC" w14:textId="136DD007" w:rsidR="00036337" w:rsidRDefault="00036337" w:rsidP="00036337">
      <w:pPr>
        <w:pStyle w:val="Heading1"/>
      </w:pPr>
      <w:r>
        <w:t>Trevor</w:t>
      </w:r>
    </w:p>
    <w:p w14:paraId="76D25629" w14:textId="7D6BC7E5" w:rsidR="00036337" w:rsidRDefault="00036337" w:rsidP="00036337">
      <w:r>
        <w:t xml:space="preserve">Types: </w:t>
      </w:r>
      <w:r w:rsidR="00541B9F">
        <w:t>fighting/steel</w:t>
      </w:r>
    </w:p>
    <w:p w14:paraId="2AE08A56" w14:textId="2BBE9859" w:rsidR="00541B9F" w:rsidRDefault="00541B9F" w:rsidP="00036337">
      <w:r>
        <w:t>Pokémon:</w:t>
      </w:r>
    </w:p>
    <w:p w14:paraId="49E76B8B" w14:textId="50E2CD28" w:rsidR="00541B9F" w:rsidRDefault="00541B9F" w:rsidP="00541B9F">
      <w:pPr>
        <w:pStyle w:val="ListParagraph"/>
        <w:numPr>
          <w:ilvl w:val="0"/>
          <w:numId w:val="3"/>
        </w:numPr>
      </w:pPr>
      <w:proofErr w:type="spellStart"/>
      <w:r>
        <w:t>Hitmonlee</w:t>
      </w:r>
      <w:proofErr w:type="spellEnd"/>
    </w:p>
    <w:p w14:paraId="27E54921" w14:textId="55075B8F" w:rsidR="00541B9F" w:rsidRDefault="00541B9F" w:rsidP="00541B9F">
      <w:pPr>
        <w:pStyle w:val="ListParagraph"/>
        <w:numPr>
          <w:ilvl w:val="0"/>
          <w:numId w:val="3"/>
        </w:numPr>
      </w:pPr>
      <w:r>
        <w:t>Lucario</w:t>
      </w:r>
    </w:p>
    <w:p w14:paraId="16505B83" w14:textId="7AF4B810" w:rsidR="00541B9F" w:rsidRDefault="00541B9F" w:rsidP="00541B9F">
      <w:pPr>
        <w:pStyle w:val="ListParagraph"/>
        <w:numPr>
          <w:ilvl w:val="0"/>
          <w:numId w:val="3"/>
        </w:numPr>
      </w:pPr>
      <w:proofErr w:type="spellStart"/>
      <w:r>
        <w:t>Throh</w:t>
      </w:r>
      <w:proofErr w:type="spellEnd"/>
    </w:p>
    <w:p w14:paraId="19463926" w14:textId="4C8C3154" w:rsidR="00541B9F" w:rsidRDefault="00541B9F" w:rsidP="00541B9F">
      <w:pPr>
        <w:pStyle w:val="ListParagraph"/>
        <w:numPr>
          <w:ilvl w:val="0"/>
          <w:numId w:val="3"/>
        </w:numPr>
      </w:pPr>
      <w:proofErr w:type="spellStart"/>
      <w:r>
        <w:t>Bastiodon</w:t>
      </w:r>
      <w:proofErr w:type="spellEnd"/>
    </w:p>
    <w:p w14:paraId="394D455F" w14:textId="068EE1D9" w:rsidR="00541B9F" w:rsidRDefault="00541B9F" w:rsidP="00541B9F">
      <w:pPr>
        <w:pStyle w:val="ListParagraph"/>
        <w:numPr>
          <w:ilvl w:val="0"/>
          <w:numId w:val="3"/>
        </w:numPr>
      </w:pPr>
      <w:proofErr w:type="spellStart"/>
      <w:r>
        <w:t>Aggron</w:t>
      </w:r>
      <w:proofErr w:type="spellEnd"/>
    </w:p>
    <w:p w14:paraId="327B0664" w14:textId="09A722B1" w:rsidR="00541B9F" w:rsidRDefault="00541B9F" w:rsidP="00541B9F">
      <w:pPr>
        <w:pStyle w:val="ListParagraph"/>
        <w:numPr>
          <w:ilvl w:val="0"/>
          <w:numId w:val="3"/>
        </w:numPr>
      </w:pPr>
      <w:proofErr w:type="spellStart"/>
      <w:r>
        <w:t>Steelix</w:t>
      </w:r>
      <w:proofErr w:type="spellEnd"/>
    </w:p>
    <w:p w14:paraId="6BEA85D6" w14:textId="3A86ACDE" w:rsidR="00817C11" w:rsidRDefault="00817C11" w:rsidP="00817C11">
      <w:pPr>
        <w:pStyle w:val="Heading1"/>
      </w:pPr>
      <w:r>
        <w:t>Neelan</w:t>
      </w:r>
    </w:p>
    <w:p w14:paraId="5BA280C9" w14:textId="3DD0726F" w:rsidR="00817C11" w:rsidRDefault="00817C11" w:rsidP="00817C11">
      <w:r>
        <w:t>Types: ground/steel</w:t>
      </w:r>
    </w:p>
    <w:p w14:paraId="00C2D04A" w14:textId="4C5B0BB7" w:rsidR="00817C11" w:rsidRDefault="00817C11" w:rsidP="00817C11">
      <w:r>
        <w:t>Pokémon:</w:t>
      </w:r>
    </w:p>
    <w:p w14:paraId="5BDD5B59" w14:textId="1E182498" w:rsidR="00817C11" w:rsidRDefault="00817C11" w:rsidP="00817C11">
      <w:pPr>
        <w:pStyle w:val="ListParagraph"/>
        <w:numPr>
          <w:ilvl w:val="0"/>
          <w:numId w:val="4"/>
        </w:numPr>
      </w:pPr>
      <w:proofErr w:type="spellStart"/>
      <w:r>
        <w:t>Scizor</w:t>
      </w:r>
      <w:proofErr w:type="spellEnd"/>
    </w:p>
    <w:p w14:paraId="1F4098D0" w14:textId="1FF58F32" w:rsidR="00817C11" w:rsidRDefault="00817C11" w:rsidP="00817C11">
      <w:pPr>
        <w:pStyle w:val="ListParagraph"/>
        <w:numPr>
          <w:ilvl w:val="0"/>
          <w:numId w:val="4"/>
        </w:numPr>
      </w:pPr>
      <w:proofErr w:type="spellStart"/>
      <w:r>
        <w:t>Aegislash</w:t>
      </w:r>
      <w:proofErr w:type="spellEnd"/>
    </w:p>
    <w:p w14:paraId="2A832DA2" w14:textId="71596202" w:rsidR="00817C11" w:rsidRDefault="00817C11" w:rsidP="00817C11">
      <w:pPr>
        <w:pStyle w:val="ListParagraph"/>
        <w:numPr>
          <w:ilvl w:val="0"/>
          <w:numId w:val="4"/>
        </w:numPr>
      </w:pPr>
      <w:proofErr w:type="spellStart"/>
      <w:r>
        <w:lastRenderedPageBreak/>
        <w:t>Magnezone</w:t>
      </w:r>
      <w:proofErr w:type="spellEnd"/>
    </w:p>
    <w:p w14:paraId="0D11DD31" w14:textId="75907390" w:rsidR="00817C11" w:rsidRDefault="00817C11" w:rsidP="00817C11">
      <w:pPr>
        <w:pStyle w:val="ListParagraph"/>
        <w:numPr>
          <w:ilvl w:val="0"/>
          <w:numId w:val="4"/>
        </w:numPr>
      </w:pPr>
      <w:proofErr w:type="spellStart"/>
      <w:r>
        <w:t>Swampert</w:t>
      </w:r>
      <w:proofErr w:type="spellEnd"/>
    </w:p>
    <w:p w14:paraId="41AE5DC3" w14:textId="38666F15" w:rsidR="00817C11" w:rsidRDefault="00817C11" w:rsidP="00817C11">
      <w:pPr>
        <w:pStyle w:val="ListParagraph"/>
        <w:numPr>
          <w:ilvl w:val="0"/>
          <w:numId w:val="4"/>
        </w:numPr>
      </w:pPr>
      <w:proofErr w:type="spellStart"/>
      <w:r>
        <w:t>Flygon</w:t>
      </w:r>
      <w:proofErr w:type="spellEnd"/>
    </w:p>
    <w:p w14:paraId="77F5FBCD" w14:textId="09FB6537" w:rsidR="00817C11" w:rsidRDefault="00817C11" w:rsidP="00817C11">
      <w:pPr>
        <w:pStyle w:val="ListParagraph"/>
        <w:numPr>
          <w:ilvl w:val="0"/>
          <w:numId w:val="4"/>
        </w:numPr>
      </w:pPr>
      <w:proofErr w:type="spellStart"/>
      <w:r>
        <w:t>Hippowdown</w:t>
      </w:r>
      <w:proofErr w:type="spellEnd"/>
    </w:p>
    <w:p w14:paraId="0C6693C6" w14:textId="75307BEE" w:rsidR="00BF03B4" w:rsidRDefault="00BF03B4" w:rsidP="00BF03B4">
      <w:pPr>
        <w:pStyle w:val="Heading1"/>
      </w:pPr>
      <w:r>
        <w:t>Nick</w:t>
      </w:r>
    </w:p>
    <w:p w14:paraId="600F510B" w14:textId="2B8C2465" w:rsidR="00BF03B4" w:rsidRDefault="00BF03B4" w:rsidP="00BF03B4">
      <w:r>
        <w:t>Types: electric/ghost</w:t>
      </w:r>
    </w:p>
    <w:p w14:paraId="3A5CFFF9" w14:textId="7DED8A23" w:rsidR="00BF03B4" w:rsidRDefault="00BF03B4" w:rsidP="00BF03B4">
      <w:r>
        <w:t>Pokémon:</w:t>
      </w:r>
    </w:p>
    <w:p w14:paraId="1CD959E0" w14:textId="63CCF14C" w:rsidR="00BF03B4" w:rsidRDefault="00BF03B4" w:rsidP="00BF03B4">
      <w:pPr>
        <w:pStyle w:val="ListParagraph"/>
        <w:numPr>
          <w:ilvl w:val="0"/>
          <w:numId w:val="5"/>
        </w:numPr>
      </w:pPr>
      <w:proofErr w:type="spellStart"/>
      <w:r>
        <w:t>Rotom</w:t>
      </w:r>
      <w:proofErr w:type="spellEnd"/>
      <w:r>
        <w:t xml:space="preserve"> (water)</w:t>
      </w:r>
    </w:p>
    <w:p w14:paraId="4851D28A" w14:textId="553C3989" w:rsidR="00BF03B4" w:rsidRDefault="00BF03B4" w:rsidP="00BF03B4">
      <w:pPr>
        <w:pStyle w:val="ListParagraph"/>
        <w:numPr>
          <w:ilvl w:val="0"/>
          <w:numId w:val="5"/>
        </w:numPr>
      </w:pPr>
      <w:proofErr w:type="spellStart"/>
      <w:r>
        <w:t>Gengar</w:t>
      </w:r>
      <w:proofErr w:type="spellEnd"/>
    </w:p>
    <w:p w14:paraId="027810EB" w14:textId="25EEA041" w:rsidR="00BF03B4" w:rsidRDefault="00BF03B4" w:rsidP="00BF03B4">
      <w:pPr>
        <w:pStyle w:val="ListParagraph"/>
        <w:numPr>
          <w:ilvl w:val="0"/>
          <w:numId w:val="5"/>
        </w:numPr>
      </w:pPr>
      <w:proofErr w:type="spellStart"/>
      <w:r>
        <w:t>Zoroark</w:t>
      </w:r>
      <w:proofErr w:type="spellEnd"/>
    </w:p>
    <w:p w14:paraId="4E869A01" w14:textId="70898F24" w:rsidR="00BF03B4" w:rsidRDefault="00BF03B4" w:rsidP="00BF03B4">
      <w:pPr>
        <w:pStyle w:val="ListParagraph"/>
        <w:numPr>
          <w:ilvl w:val="0"/>
          <w:numId w:val="5"/>
        </w:numPr>
      </w:pPr>
      <w:proofErr w:type="spellStart"/>
      <w:r>
        <w:t>Golurk</w:t>
      </w:r>
      <w:proofErr w:type="spellEnd"/>
    </w:p>
    <w:p w14:paraId="68453DD4" w14:textId="7B806B1E" w:rsidR="00BF03B4" w:rsidRDefault="00BF03B4" w:rsidP="00BF03B4">
      <w:pPr>
        <w:pStyle w:val="ListParagraph"/>
        <w:numPr>
          <w:ilvl w:val="0"/>
          <w:numId w:val="5"/>
        </w:numPr>
      </w:pPr>
      <w:proofErr w:type="spellStart"/>
      <w:r>
        <w:t>Galvantula</w:t>
      </w:r>
      <w:proofErr w:type="spellEnd"/>
    </w:p>
    <w:p w14:paraId="25838EF6" w14:textId="60CFD71A" w:rsidR="00621F6B" w:rsidRDefault="00BF03B4" w:rsidP="00621F6B">
      <w:pPr>
        <w:pStyle w:val="ListParagraph"/>
        <w:numPr>
          <w:ilvl w:val="0"/>
          <w:numId w:val="5"/>
        </w:numPr>
      </w:pPr>
      <w:r>
        <w:t>Electrode</w:t>
      </w:r>
    </w:p>
    <w:p w14:paraId="207BF350" w14:textId="28F8E942" w:rsidR="00F87F76" w:rsidRDefault="00F87F76" w:rsidP="00F87F76">
      <w:pPr>
        <w:pStyle w:val="Heading1"/>
      </w:pPr>
      <w:r>
        <w:t>Sean Hill</w:t>
      </w:r>
    </w:p>
    <w:p w14:paraId="70194C09" w14:textId="68DBA333" w:rsidR="00F87F76" w:rsidRDefault="00F87F76" w:rsidP="00F87F76">
      <w:r>
        <w:t>Dream team:</w:t>
      </w:r>
    </w:p>
    <w:p w14:paraId="4D10C972" w14:textId="6508A4EB" w:rsidR="00F87F76" w:rsidRDefault="00F87F76" w:rsidP="00F87F76">
      <w:pPr>
        <w:pStyle w:val="ListParagraph"/>
        <w:numPr>
          <w:ilvl w:val="0"/>
          <w:numId w:val="6"/>
        </w:numPr>
      </w:pPr>
      <w:proofErr w:type="spellStart"/>
      <w:r>
        <w:t>Gengar</w:t>
      </w:r>
      <w:proofErr w:type="spellEnd"/>
    </w:p>
    <w:p w14:paraId="17ABC07D" w14:textId="310F729D" w:rsidR="00F87F76" w:rsidRDefault="00F87F76" w:rsidP="00F87F76">
      <w:pPr>
        <w:pStyle w:val="ListParagraph"/>
        <w:numPr>
          <w:ilvl w:val="0"/>
          <w:numId w:val="6"/>
        </w:numPr>
      </w:pPr>
      <w:proofErr w:type="spellStart"/>
      <w:r>
        <w:t>Ninetales</w:t>
      </w:r>
      <w:proofErr w:type="spellEnd"/>
    </w:p>
    <w:p w14:paraId="38ACC94D" w14:textId="2A7B6D79" w:rsidR="00F87F76" w:rsidRDefault="00F87F76" w:rsidP="00F87F76">
      <w:pPr>
        <w:pStyle w:val="ListParagraph"/>
        <w:numPr>
          <w:ilvl w:val="0"/>
          <w:numId w:val="6"/>
        </w:numPr>
      </w:pPr>
      <w:proofErr w:type="spellStart"/>
      <w:r>
        <w:t>Arcanine</w:t>
      </w:r>
      <w:proofErr w:type="spellEnd"/>
    </w:p>
    <w:p w14:paraId="5C2375A0" w14:textId="7C4D5620" w:rsidR="00F87F76" w:rsidRDefault="00F87F76" w:rsidP="00F87F76">
      <w:pPr>
        <w:pStyle w:val="ListParagraph"/>
        <w:numPr>
          <w:ilvl w:val="0"/>
          <w:numId w:val="6"/>
        </w:numPr>
      </w:pPr>
      <w:proofErr w:type="spellStart"/>
      <w:r>
        <w:t>Cubone</w:t>
      </w:r>
      <w:proofErr w:type="spellEnd"/>
    </w:p>
    <w:p w14:paraId="3DEE0CD3" w14:textId="766B090D" w:rsidR="00F87F76" w:rsidRDefault="00F87F76" w:rsidP="00F87F76">
      <w:pPr>
        <w:pStyle w:val="ListParagraph"/>
        <w:numPr>
          <w:ilvl w:val="0"/>
          <w:numId w:val="6"/>
        </w:numPr>
      </w:pPr>
      <w:proofErr w:type="spellStart"/>
      <w:r>
        <w:t>Alakazam</w:t>
      </w:r>
      <w:proofErr w:type="spellEnd"/>
    </w:p>
    <w:p w14:paraId="0347232D" w14:textId="45C029A7" w:rsidR="00F87F76" w:rsidRDefault="00F87F76" w:rsidP="00F87F76">
      <w:pPr>
        <w:pStyle w:val="ListParagraph"/>
        <w:numPr>
          <w:ilvl w:val="0"/>
          <w:numId w:val="6"/>
        </w:numPr>
      </w:pPr>
      <w:proofErr w:type="spellStart"/>
      <w:r>
        <w:t>Sandslash</w:t>
      </w:r>
      <w:proofErr w:type="spellEnd"/>
    </w:p>
    <w:p w14:paraId="780ACCB2" w14:textId="5EDC96F1" w:rsidR="003C05D5" w:rsidRDefault="003C05D5" w:rsidP="003C05D5">
      <w:pPr>
        <w:pStyle w:val="Heading1"/>
      </w:pPr>
      <w:r>
        <w:t>Caleb Obeng</w:t>
      </w:r>
    </w:p>
    <w:p w14:paraId="4F978712" w14:textId="754F5BA3" w:rsidR="003C05D5" w:rsidRDefault="003C05D5" w:rsidP="003C05D5">
      <w:pPr>
        <w:pStyle w:val="ListParagraph"/>
        <w:numPr>
          <w:ilvl w:val="0"/>
          <w:numId w:val="7"/>
        </w:numPr>
      </w:pPr>
      <w:proofErr w:type="spellStart"/>
      <w:r>
        <w:t>Gengar</w:t>
      </w:r>
      <w:proofErr w:type="spellEnd"/>
    </w:p>
    <w:p w14:paraId="007B856A" w14:textId="5911F7D6" w:rsidR="003C05D5" w:rsidRDefault="003C05D5" w:rsidP="003C05D5">
      <w:pPr>
        <w:pStyle w:val="ListParagraph"/>
        <w:numPr>
          <w:ilvl w:val="0"/>
          <w:numId w:val="7"/>
        </w:numPr>
      </w:pPr>
      <w:proofErr w:type="spellStart"/>
      <w:r>
        <w:t>Dusknoir</w:t>
      </w:r>
      <w:proofErr w:type="spellEnd"/>
    </w:p>
    <w:p w14:paraId="215DB8DE" w14:textId="1FDA00BD" w:rsidR="003C05D5" w:rsidRDefault="003C05D5" w:rsidP="003C05D5">
      <w:pPr>
        <w:pStyle w:val="ListParagraph"/>
        <w:numPr>
          <w:ilvl w:val="0"/>
          <w:numId w:val="7"/>
        </w:numPr>
      </w:pPr>
      <w:proofErr w:type="spellStart"/>
      <w:r>
        <w:t>Aegislash</w:t>
      </w:r>
      <w:proofErr w:type="spellEnd"/>
    </w:p>
    <w:p w14:paraId="095B05EA" w14:textId="5491EA83" w:rsidR="003C05D5" w:rsidRDefault="003C05D5" w:rsidP="003C05D5">
      <w:pPr>
        <w:pStyle w:val="ListParagraph"/>
        <w:numPr>
          <w:ilvl w:val="0"/>
          <w:numId w:val="7"/>
        </w:numPr>
      </w:pPr>
      <w:proofErr w:type="spellStart"/>
      <w:r>
        <w:t>Chandelure</w:t>
      </w:r>
      <w:proofErr w:type="spellEnd"/>
    </w:p>
    <w:p w14:paraId="7CDE83F2" w14:textId="2DDB6D08" w:rsidR="003C05D5" w:rsidRDefault="003C05D5" w:rsidP="003C05D5">
      <w:pPr>
        <w:pStyle w:val="ListParagraph"/>
        <w:numPr>
          <w:ilvl w:val="0"/>
          <w:numId w:val="7"/>
        </w:numPr>
      </w:pPr>
      <w:proofErr w:type="spellStart"/>
      <w:r>
        <w:t>Froslass</w:t>
      </w:r>
      <w:proofErr w:type="spellEnd"/>
    </w:p>
    <w:p w14:paraId="55F292F0" w14:textId="08427FD1" w:rsidR="003C05D5" w:rsidRPr="003C05D5" w:rsidRDefault="003C05D5" w:rsidP="003C05D5">
      <w:pPr>
        <w:pStyle w:val="ListParagraph"/>
        <w:numPr>
          <w:ilvl w:val="0"/>
          <w:numId w:val="7"/>
        </w:numPr>
      </w:pPr>
      <w:r>
        <w:t>Decidueye</w:t>
      </w:r>
      <w:bookmarkStart w:id="0" w:name="_GoBack"/>
      <w:bookmarkEnd w:id="0"/>
    </w:p>
    <w:sectPr w:rsidR="003C05D5" w:rsidRPr="003C05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557EF"/>
    <w:multiLevelType w:val="hybridMultilevel"/>
    <w:tmpl w:val="673CC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22131B"/>
    <w:multiLevelType w:val="hybridMultilevel"/>
    <w:tmpl w:val="331AB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8F5F11"/>
    <w:multiLevelType w:val="hybridMultilevel"/>
    <w:tmpl w:val="D3EC8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142BA2"/>
    <w:multiLevelType w:val="hybridMultilevel"/>
    <w:tmpl w:val="2384E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DC0C74"/>
    <w:multiLevelType w:val="hybridMultilevel"/>
    <w:tmpl w:val="DE7CF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054D3A"/>
    <w:multiLevelType w:val="hybridMultilevel"/>
    <w:tmpl w:val="04A47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59618B"/>
    <w:multiLevelType w:val="hybridMultilevel"/>
    <w:tmpl w:val="B028A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NDI3NLUwNjY3MjZT0lEKTi0uzszPAykwqgUAiRYMTywAAAA="/>
  </w:docVars>
  <w:rsids>
    <w:rsidRoot w:val="0019439F"/>
    <w:rsid w:val="00036337"/>
    <w:rsid w:val="00127E77"/>
    <w:rsid w:val="0019439F"/>
    <w:rsid w:val="002549E0"/>
    <w:rsid w:val="003914A7"/>
    <w:rsid w:val="003C05D5"/>
    <w:rsid w:val="004F73C1"/>
    <w:rsid w:val="00504BB6"/>
    <w:rsid w:val="00541B9F"/>
    <w:rsid w:val="00621F6B"/>
    <w:rsid w:val="006330A9"/>
    <w:rsid w:val="00817C11"/>
    <w:rsid w:val="00A44119"/>
    <w:rsid w:val="00BF03B4"/>
    <w:rsid w:val="00E7576D"/>
    <w:rsid w:val="00F87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8E9B5"/>
  <w15:chartTrackingRefBased/>
  <w15:docId w15:val="{5EA091BC-330C-4C7A-9189-8AD9E5D1F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4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14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914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14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914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14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914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Tantuico</dc:creator>
  <cp:keywords/>
  <dc:description/>
  <cp:lastModifiedBy>Jordan Tantuico</cp:lastModifiedBy>
  <cp:revision>9</cp:revision>
  <dcterms:created xsi:type="dcterms:W3CDTF">2018-08-20T18:10:00Z</dcterms:created>
  <dcterms:modified xsi:type="dcterms:W3CDTF">2019-01-10T18:17:00Z</dcterms:modified>
</cp:coreProperties>
</file>